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Default="007F053E" w:rsidP="00CD1D13">
      <w:pPr>
        <w:spacing w:before="2640"/>
      </w:pP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176419" w:rsidRDefault="00176419" w:rsidP="00176419">
            <w:pPr>
              <w:pStyle w:val="RecipientInfo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Content>
                <w:r w:rsidRPr="00176419">
                  <w:t>[Recipient Name]</w:t>
                </w:r>
              </w:sdtContent>
            </w:sdt>
          </w:p>
          <w:p w14:paraId="3AA2C415" w14:textId="77777777" w:rsidR="00176419" w:rsidRPr="00176419" w:rsidRDefault="00176419" w:rsidP="00176419">
            <w:pPr>
              <w:pStyle w:val="RecipientInfo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Content>
                <w:r w:rsidRPr="00176419">
                  <w:t>[Title]</w:t>
                </w:r>
              </w:sdtContent>
            </w:sdt>
          </w:p>
          <w:p w14:paraId="11491C3E" w14:textId="77777777" w:rsidR="00176419" w:rsidRPr="00176419" w:rsidRDefault="00176419" w:rsidP="00176419">
            <w:pPr>
              <w:pStyle w:val="RecipientInfo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Content>
                <w:r w:rsidRPr="00176419">
                  <w:t>[Company]</w:t>
                </w:r>
              </w:sdtContent>
            </w:sdt>
          </w:p>
          <w:p w14:paraId="3CCD3C5B" w14:textId="77777777" w:rsidR="00176419" w:rsidRPr="00176419" w:rsidRDefault="00176419" w:rsidP="00176419">
            <w:pPr>
              <w:pStyle w:val="RecipientInfo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Content>
                <w:r w:rsidRPr="00176419">
                  <w:t>[Recipient Street Address]</w:t>
                </w:r>
              </w:sdtContent>
            </w:sdt>
          </w:p>
          <w:p w14:paraId="2F168259" w14:textId="289153FD" w:rsidR="00176419" w:rsidRPr="00176419" w:rsidRDefault="00176419" w:rsidP="00176419">
            <w:pPr>
              <w:pStyle w:val="RecipientInfo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Content>
                <w:r w:rsidRPr="00176419">
                  <w:t>[Recipient City, ST Zip]</w:t>
                </w:r>
              </w:sdtContent>
            </w:sdt>
          </w:p>
        </w:tc>
      </w:tr>
      <w:tr w:rsidR="00176419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77777777" w:rsidR="00176419" w:rsidRPr="00BF09B3" w:rsidRDefault="00176419" w:rsidP="00176419">
            <w:r w:rsidRPr="00BF09B3">
              <w:t xml:space="preserve">Dear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Content>
                <w:r w:rsidRPr="00BF09B3">
                  <w:t>[Recipient Name]</w:t>
                </w:r>
              </w:sdtContent>
            </w:sdt>
            <w:r w:rsidRPr="00BF09B3">
              <w:t>,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Content>
              <w:p w14:paraId="527BCCBD" w14:textId="4EDDD450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Are you looking for a [</w:t>
                </w:r>
                <w:r w:rsidRPr="00296009">
                  <w:rPr>
                    <w:rStyle w:val="Greytext"/>
                    <w:color w:val="000000" w:themeColor="text1"/>
                  </w:rPr>
                  <w:t>job title]</w:t>
                </w:r>
                <w:r w:rsidRPr="00296009">
                  <w:rPr>
                    <w:color w:val="000000" w:themeColor="text1"/>
                  </w:rPr>
                  <w:t xml:space="preserve"> </w:t>
                </w:r>
                <w:proofErr w:type="gramStart"/>
                <w:r w:rsidRPr="00296009">
                  <w:rPr>
                    <w:color w:val="000000" w:themeColor="text1"/>
                  </w:rPr>
                  <w:t>with:</w:t>
                </w:r>
                <w:proofErr w:type="gramEnd"/>
              </w:p>
              <w:p w14:paraId="726A50F7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</w:t>
                </w:r>
                <w:r w:rsidRPr="000629D5">
                  <w:rPr>
                    <w:rStyle w:val="Greytext"/>
                  </w:rPr>
                  <w:t>Number]</w:t>
                </w:r>
                <w:r w:rsidRPr="000629D5">
                  <w:t xml:space="preserve"> years of hands-on experience in [</w:t>
                </w:r>
                <w:r w:rsidRPr="000629D5">
                  <w:rPr>
                    <w:rStyle w:val="Greytext"/>
                  </w:rPr>
                  <w:t>area of expertise]</w:t>
                </w:r>
                <w:r w:rsidRPr="000629D5">
                  <w:t>?</w:t>
                </w:r>
              </w:p>
              <w:p w14:paraId="73B0F98E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Knowledge of the latest technology in [</w:t>
                </w:r>
                <w:r w:rsidRPr="000629D5">
                  <w:rPr>
                    <w:rStyle w:val="Greytext"/>
                  </w:rPr>
                  <w:t>industry or field]</w:t>
                </w:r>
                <w:r w:rsidRPr="000629D5">
                  <w:t>?</w:t>
                </w:r>
              </w:p>
              <w:p w14:paraId="6762B717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Excellent written and oral communication skills?]</w:t>
                </w:r>
              </w:p>
              <w:p w14:paraId="5116ECF5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A passion to learn and to increase his skills?]</w:t>
                </w:r>
              </w:p>
              <w:p w14:paraId="778D59A7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f so, then you need look no further. You will see from my enclosed resume that I meet all of these qualifications and more.</w:t>
                </w:r>
              </w:p>
              <w:p w14:paraId="04B55608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 would very much like to discuss opportunities with [</w:t>
                </w:r>
                <w:r w:rsidRPr="00296009">
                  <w:rPr>
                    <w:rStyle w:val="Greytext"/>
                    <w:color w:val="000000" w:themeColor="text1"/>
                  </w:rPr>
                  <w:t>Company Name]</w:t>
                </w:r>
                <w:r w:rsidRPr="00296009">
                  <w:rPr>
                    <w:color w:val="000000" w:themeColor="text1"/>
                  </w:rPr>
                  <w:t>. To schedule an interview, please call me at [</w:t>
                </w:r>
                <w:r w:rsidRPr="00296009">
                  <w:rPr>
                    <w:rStyle w:val="Greytext"/>
                    <w:color w:val="000000" w:themeColor="text1"/>
                  </w:rPr>
                  <w:t>phone]</w:t>
                </w:r>
                <w:r w:rsidRPr="00296009">
                  <w:rPr>
                    <w:color w:val="000000" w:themeColor="text1"/>
                  </w:rPr>
                  <w:t>. The best time to reach me is between [</w:t>
                </w:r>
                <w:r w:rsidRPr="00296009">
                  <w:rPr>
                    <w:rStyle w:val="Greytext"/>
                    <w:color w:val="000000" w:themeColor="text1"/>
                  </w:rPr>
                  <w:t>earliest time]</w:t>
                </w:r>
                <w:r w:rsidRPr="00296009">
                  <w:rPr>
                    <w:color w:val="000000" w:themeColor="text1"/>
                  </w:rPr>
                  <w:t xml:space="preserve"> and [</w:t>
                </w:r>
                <w:r w:rsidRPr="00296009">
                  <w:rPr>
                    <w:rStyle w:val="Greytext"/>
                    <w:color w:val="000000" w:themeColor="text1"/>
                  </w:rPr>
                  <w:t>latest time]</w:t>
                </w:r>
                <w:r w:rsidRPr="00296009">
                  <w:rPr>
                    <w:color w:val="000000" w:themeColor="text1"/>
                  </w:rPr>
                  <w:t>, but you can leave a voice message at any time, and I will return your call.</w:t>
                </w:r>
              </w:p>
              <w:p w14:paraId="01A7962E" w14:textId="77777777" w:rsidR="00176419" w:rsidRDefault="00176419" w:rsidP="00176419">
                <w:r w:rsidRPr="00296009">
                  <w:rPr>
                    <w:color w:val="000000" w:themeColor="text1"/>
                  </w:rPr>
                  <w:t>Thank you for taking the time to review my resume. I look forward to talking with you.</w:t>
                </w:r>
              </w:p>
            </w:sdtContent>
          </w:sdt>
          <w:p w14:paraId="387AE354" w14:textId="77777777" w:rsidR="00176419" w:rsidRPr="00BF09B3" w:rsidRDefault="00176419" w:rsidP="00176419"/>
          <w:p w14:paraId="5D6FCF4D" w14:textId="77777777" w:rsidR="00176419" w:rsidRPr="00BF09B3" w:rsidRDefault="00176419" w:rsidP="00176419">
            <w:r w:rsidRPr="00BF09B3">
              <w:t>Sincerely,</w:t>
            </w:r>
          </w:p>
          <w:p w14:paraId="2570A93F" w14:textId="77777777" w:rsidR="00176419" w:rsidRPr="00BF09B3" w:rsidRDefault="00176419" w:rsidP="00176419"/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Content>
              <w:p w14:paraId="6E199B6B" w14:textId="77777777" w:rsidR="00176419" w:rsidRDefault="00176419" w:rsidP="00176419">
                <w:r w:rsidRPr="00BF09B3">
                  <w:t>[Your Name]</w:t>
                </w:r>
              </w:p>
            </w:sdtContent>
          </w:sdt>
          <w:p w14:paraId="676C474A" w14:textId="77777777" w:rsidR="00176419" w:rsidRDefault="00176419" w:rsidP="00176419"/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Content>
              <w:p w14:paraId="6C2342BB" w14:textId="5FC8474A" w:rsidR="00176419" w:rsidRDefault="00176419" w:rsidP="00176419">
                <w:r w:rsidRPr="000629D5">
                  <w:t>Enclosure</w:t>
                </w:r>
              </w:p>
            </w:sdtContent>
          </w:sdt>
        </w:tc>
      </w:tr>
    </w:tbl>
    <w:p w14:paraId="33A192F6" w14:textId="2C6463A2" w:rsidR="00BA3253" w:rsidRDefault="00BA3253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91FBE6" id="Straight Connector 45" o:spid="_x0000_s1026" alt="decorative element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D0/QEAAFo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" strokecolor="#d8d8d8 [2732]" strokeweight=".5pt">
                <v:stroke joinstyle="miter"/>
                <w10:wrap anchory="page"/>
              </v:line>
            </w:pict>
          </mc:Fallback>
        </mc:AlternateContent>
      </w:r>
      <w:bookmarkStart w:id="0" w:name="_GoBack"/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3188BD" id="Straight Connector 45" o:spid="_x0000_s1026" alt="decorative element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rh/AEAAFk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" strokecolor="#d8d8d8 [2732]" strokeweight=".5pt">
                <v:stroke joinstyle="miter"/>
                <w10:wrap anchory="page"/>
              </v:line>
            </w:pict>
          </mc:Fallback>
        </mc:AlternateContent>
      </w:r>
      <w:bookmarkEnd w:id="0"/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Subtitle"/>
                                </w:pPr>
                                <w:r w:rsidRPr="00176419">
                                  <w:t>[Job Titl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1E16EC6C" w14:textId="3F09A641" w:rsidR="00BA3253" w:rsidRPr="00176419" w:rsidRDefault="00176419" w:rsidP="00176419">
                          <w:pPr>
                            <w:pStyle w:val="Subtitle"/>
                          </w:pPr>
                          <w:r w:rsidRPr="00176419">
                            <w:t>[Job Titl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placeholder>
                                <w:docPart w:val="1E5C43869ACB4C85BB88398D0507798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Your Email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TextBox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placeholder>
                          <w:docPart w:val="1E5C43869ACB4C85BB88398D0507798C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62B4AC84" w14:textId="5A12446E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Your Email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placeholder>
                                <w:docPart w:val="B1096C1428D344CB981EF5D9B4B1E08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Your Phone Number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TextBox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placeholder>
                          <w:docPart w:val="B1096C1428D344CB981EF5D9B4B1E087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051EC249" w14:textId="7D4C46D3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Your Phone Number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placeholder>
                                <w:docPart w:val="AFFF40B962E34F36930478DE9FBCF32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AC66F0D" w14:textId="19F66084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LinkedIn Profile or Web Link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TextBox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V5lGAIAABU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placeholder>
                          <w:docPart w:val="AFFF40B962E34F36930478DE9FBCF320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6AC66F0D" w14:textId="19F66084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LinkedIn Profile or Web Link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aphic 23" descr="Icon Phone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aphic 29" descr="Icon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placeholder>
                                <w:docPart w:val="23E742845C294B16B0386FBE9E87BDC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Fir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nw0GAIAABU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placeholder>
                          <w:docPart w:val="23E742845C294B16B0386FBE9E87BDC8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4C89FB05" w14:textId="0CB4189F" w:rsidR="00BA3253" w:rsidRPr="00176419" w:rsidRDefault="00176419" w:rsidP="00176419">
                          <w:pPr>
                            <w:pStyle w:val="Title"/>
                          </w:pPr>
                          <w:r w:rsidRPr="00176419">
                            <w:t>[Fir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placeholder>
                                <w:docPart w:val="69ACD029754F4DE081D85CB6FF636E1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La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TextBox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zkGQIAABU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GimnOQZAgAAFQQAAA4AAAAAAAAAAAAAAAAALgIAAGRycy9lMm9Eb2MueG1sUEsBAi0AFAAG&#10;AAgAAAAhAFhv2XPdAAAABwEAAA8AAAAAAAAAAAAAAAAAcwQAAGRycy9kb3ducmV2LnhtbFBLBQYA&#10;AAAABAAEAPMAAAB9BQAAAAA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placeholder>
                          <w:docPart w:val="69ACD029754F4DE081D85CB6FF636E1A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2F074B7D" w14:textId="0FB4EAFA" w:rsidR="00BA3253" w:rsidRDefault="00176419" w:rsidP="00176419">
                          <w:pPr>
                            <w:pStyle w:val="Title"/>
                          </w:pPr>
                          <w:r w:rsidRPr="00176419">
                            <w:t>[La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BA3253">
      <w:headerReference w:type="defaul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9689D" w14:textId="77777777" w:rsidR="009A1903" w:rsidRDefault="009A1903" w:rsidP="00BA3253">
      <w:pPr>
        <w:spacing w:after="0" w:line="240" w:lineRule="auto"/>
      </w:pPr>
      <w:r>
        <w:separator/>
      </w:r>
    </w:p>
  </w:endnote>
  <w:endnote w:type="continuationSeparator" w:id="0">
    <w:p w14:paraId="3ACBD65B" w14:textId="77777777" w:rsidR="009A1903" w:rsidRDefault="009A190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9BC00" w14:textId="77777777" w:rsidR="009A1903" w:rsidRDefault="009A1903" w:rsidP="00BA3253">
      <w:pPr>
        <w:spacing w:after="0" w:line="240" w:lineRule="auto"/>
      </w:pPr>
      <w:r>
        <w:separator/>
      </w:r>
    </w:p>
  </w:footnote>
  <w:footnote w:type="continuationSeparator" w:id="0">
    <w:p w14:paraId="4F6F28D1" w14:textId="77777777" w:rsidR="009A1903" w:rsidRDefault="009A190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D0983DD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176419"/>
    <w:rsid w:val="0024595B"/>
    <w:rsid w:val="002C11C9"/>
    <w:rsid w:val="0045614D"/>
    <w:rsid w:val="00662ADC"/>
    <w:rsid w:val="00696538"/>
    <w:rsid w:val="007F053E"/>
    <w:rsid w:val="008F2E01"/>
    <w:rsid w:val="009A1903"/>
    <w:rsid w:val="00B56A80"/>
    <w:rsid w:val="00BA3253"/>
    <w:rsid w:val="00CD1D13"/>
    <w:rsid w:val="00CD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1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sv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000000" w:rsidRDefault="00B44867">
          <w:r w:rsidRPr="00176419">
            <w:t>[Job Title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000000" w:rsidRDefault="00B44867" w:rsidP="00B44867">
          <w:pPr>
            <w:pStyle w:val="ACB78C3B97B64EA9A2D1C4F07E2B4A7C"/>
          </w:pPr>
          <w:r w:rsidRPr="00176419">
            <w:t>[Recipient Name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000000" w:rsidRDefault="00B44867" w:rsidP="00B44867">
          <w:pPr>
            <w:pStyle w:val="3C234B89B4994941BB6A6B2C9046294C"/>
          </w:pPr>
          <w:r w:rsidRPr="00176419">
            <w:t>[Title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000000" w:rsidRDefault="00B44867" w:rsidP="00B44867">
          <w:pPr>
            <w:pStyle w:val="B104664878B245E5902352049E60FED0"/>
          </w:pPr>
          <w:r w:rsidRPr="00176419">
            <w:t>[Company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000000" w:rsidRDefault="00B44867" w:rsidP="00B44867">
          <w:pPr>
            <w:pStyle w:val="8C87926E7AB0468382132A7EB96031EA"/>
          </w:pPr>
          <w:r w:rsidRPr="00176419">
            <w:t>[Recipient Street Address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000000" w:rsidRDefault="00B44867" w:rsidP="00B44867">
          <w:pPr>
            <w:pStyle w:val="BAB3FE0CDA694EE794482305DFEA596D"/>
          </w:pPr>
          <w:r w:rsidRPr="00176419">
            <w:t>[Recipient City, ST Zip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000000" w:rsidRDefault="00B44867" w:rsidP="00B44867">
          <w:pPr>
            <w:pStyle w:val="DBF221AE5E0B46A98105EEC7984F67B0"/>
          </w:pPr>
          <w:r w:rsidRPr="00BF09B3">
            <w:t>[Recipient Name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Are you looking for a [</w:t>
          </w:r>
          <w:r w:rsidRPr="00296009">
            <w:rPr>
              <w:rStyle w:val="Greytext"/>
              <w:color w:val="000000" w:themeColor="text1"/>
            </w:rPr>
            <w:t>job title]</w:t>
          </w:r>
          <w:r w:rsidRPr="00296009">
            <w:rPr>
              <w:color w:val="000000" w:themeColor="text1"/>
            </w:rPr>
            <w:t xml:space="preserve"> with: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t>[</w:t>
          </w:r>
          <w:r w:rsidRPr="000629D5">
            <w:rPr>
              <w:rStyle w:val="Greytext"/>
            </w:rPr>
            <w:t>Number]</w:t>
          </w:r>
          <w:r w:rsidRPr="000629D5">
            <w:t xml:space="preserve"> years of hands-on experience in [</w:t>
          </w:r>
          <w:r w:rsidRPr="000629D5">
            <w:rPr>
              <w:rStyle w:val="Greytext"/>
            </w:rPr>
            <w:t>area of expertise]</w:t>
          </w:r>
          <w:r w:rsidRPr="000629D5">
            <w:t>?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t>Knowledge of the latest technology in [</w:t>
          </w:r>
          <w:r w:rsidRPr="000629D5">
            <w:rPr>
              <w:rStyle w:val="Greytext"/>
            </w:rPr>
            <w:t>industry or field]</w:t>
          </w:r>
          <w:r w:rsidRPr="000629D5">
            <w:t>?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t>[Excellent written and oral communication skills?]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t>[A passion to learn and to increase his skills?]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f so, then you need look no further. You will see from my enclosed resume that I meet all of these qualifications and more.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 would very much like to discuss opportunities with [</w:t>
          </w:r>
          <w:r w:rsidRPr="00296009">
            <w:rPr>
              <w:rStyle w:val="Greytext"/>
              <w:color w:val="000000" w:themeColor="text1"/>
            </w:rPr>
            <w:t>Company Name]</w:t>
          </w:r>
          <w:r w:rsidRPr="00296009">
            <w:rPr>
              <w:color w:val="000000" w:themeColor="text1"/>
            </w:rPr>
            <w:t>. To schedule an interview, please call me at [</w:t>
          </w:r>
          <w:r w:rsidRPr="00296009">
            <w:rPr>
              <w:rStyle w:val="Greytext"/>
              <w:color w:val="000000" w:themeColor="text1"/>
            </w:rPr>
            <w:t>phone]</w:t>
          </w:r>
          <w:r w:rsidRPr="00296009">
            <w:rPr>
              <w:color w:val="000000" w:themeColor="text1"/>
            </w:rPr>
            <w:t>. The best time to reach me is between [</w:t>
          </w:r>
          <w:r w:rsidRPr="00296009">
            <w:rPr>
              <w:rStyle w:val="Greytext"/>
              <w:color w:val="000000" w:themeColor="text1"/>
            </w:rPr>
            <w:t>earliest time]</w:t>
          </w:r>
          <w:r w:rsidRPr="00296009">
            <w:rPr>
              <w:color w:val="000000" w:themeColor="text1"/>
            </w:rPr>
            <w:t xml:space="preserve"> and [</w:t>
          </w:r>
          <w:r w:rsidRPr="00296009">
            <w:rPr>
              <w:rStyle w:val="Greytext"/>
              <w:color w:val="000000" w:themeColor="text1"/>
            </w:rPr>
            <w:t>latest time]</w:t>
          </w:r>
          <w:r w:rsidRPr="00296009">
            <w:rPr>
              <w:color w:val="000000" w:themeColor="text1"/>
            </w:rPr>
            <w:t>, but you can leave a voice message at any time, and I will return your call.</w:t>
          </w:r>
        </w:p>
        <w:p w:rsidR="00000000" w:rsidRDefault="00B44867" w:rsidP="00B44867">
          <w:pPr>
            <w:pStyle w:val="1B7B3DF2BCEE47B09D76F5E42175F5D31"/>
          </w:pPr>
          <w:r w:rsidRPr="00296009">
            <w:rPr>
              <w:color w:val="000000" w:themeColor="text1"/>
            </w:rPr>
            <w:t>Thank you for taking the time to review my resume. I look forward to talking with you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000000" w:rsidRDefault="00B44867" w:rsidP="00B44867">
          <w:pPr>
            <w:pStyle w:val="6820005DBC4E4888A7C9CFE5C5BE8422"/>
          </w:pPr>
          <w:r w:rsidRPr="00BF09B3">
            <w:t>[Your Name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000000" w:rsidRDefault="00B44867" w:rsidP="00B44867">
          <w:pPr>
            <w:pStyle w:val="CE67A1761CF74591AFE01EC24C6A7A12"/>
          </w:pPr>
          <w:r w:rsidRPr="000629D5">
            <w:t>Enclos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F0D1A"/>
    <w:rsid w:val="00B4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B4486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867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DefaultParagraphFont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ListParagraph">
    <w:name w:val="List Paragraph"/>
    <w:basedOn w:val="Normal"/>
    <w:uiPriority w:val="34"/>
    <w:qFormat/>
    <w:rsid w:val="00B44867"/>
    <w:pPr>
      <w:spacing w:line="240" w:lineRule="auto"/>
      <w:ind w:left="720"/>
      <w:contextualSpacing/>
    </w:pPr>
    <w:rPr>
      <w:rFonts w:asciiTheme="minorHAnsi" w:eastAsiaTheme="minorEastAsia" w:hAnsiTheme="minorHAnsi"/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eastAsiaTheme="minorEastAsia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/>
</file>

<file path=customXml/itemProps2.xml><?xml version="1.0" encoding="utf-8"?>
<ds:datastoreItem xmlns:ds="http://schemas.openxmlformats.org/officeDocument/2006/customXml" ds:itemID="{30FDD6B9-0625-4142-837B-42439FCC9CFD}"/>
</file>

<file path=customXml/itemProps3.xml><?xml version="1.0" encoding="utf-8"?>
<ds:datastoreItem xmlns:ds="http://schemas.openxmlformats.org/officeDocument/2006/customXml" ds:itemID="{18C2353B-948B-4DB2-98AF-37A860883BEF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4T18:48:00Z</dcterms:created>
  <dcterms:modified xsi:type="dcterms:W3CDTF">2018-08-24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